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41A1B" w14:textId="77777777" w:rsidR="00680047" w:rsidRDefault="00680047" w:rsidP="00680047">
      <w:pPr>
        <w:spacing w:after="0" w:line="264" w:lineRule="auto"/>
        <w:jc w:val="center"/>
        <w:rPr>
          <w:b/>
          <w:bCs/>
          <w:sz w:val="26"/>
          <w:szCs w:val="26"/>
        </w:rPr>
      </w:pPr>
      <w:bookmarkStart w:id="0" w:name="_Hlk71026363"/>
      <w:r>
        <w:rPr>
          <w:b/>
          <w:bCs/>
          <w:sz w:val="26"/>
          <w:szCs w:val="26"/>
        </w:rPr>
        <w:t>POVABILO K ODDAJI PONUDBE ZA STROKOVNE STORITVE</w:t>
      </w:r>
    </w:p>
    <w:p w14:paraId="5C1A309C" w14:textId="77777777" w:rsidR="00680047" w:rsidRDefault="00680047" w:rsidP="00680047">
      <w:pPr>
        <w:spacing w:after="0" w:line="264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V OKVIRU PROJEKTA BLUE BIO MED,</w:t>
      </w:r>
    </w:p>
    <w:p w14:paraId="73C7B05A" w14:textId="5C6B3E51" w:rsidR="00680047" w:rsidRDefault="00680047" w:rsidP="00680047">
      <w:pPr>
        <w:spacing w:after="0" w:line="264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sofinanciranega iz programa Interreg Mediteran, št. naročila EU/2/2021</w:t>
      </w:r>
      <w:bookmarkEnd w:id="0"/>
    </w:p>
    <w:p w14:paraId="13982C32" w14:textId="052D4ECC" w:rsidR="007744C5" w:rsidRPr="006E568C" w:rsidRDefault="007744C5" w:rsidP="00325E46">
      <w:pPr>
        <w:spacing w:after="0" w:line="264" w:lineRule="auto"/>
      </w:pPr>
    </w:p>
    <w:p w14:paraId="3634A015" w14:textId="77777777" w:rsidR="00A136C3" w:rsidRPr="006E568C" w:rsidRDefault="00A136C3" w:rsidP="00325E46">
      <w:pPr>
        <w:spacing w:after="0" w:line="264" w:lineRule="auto"/>
        <w:rPr>
          <w:rFonts w:cstheme="minorHAnsi"/>
        </w:rPr>
      </w:pPr>
    </w:p>
    <w:p w14:paraId="691F1088" w14:textId="20E24ABB" w:rsidR="00F9008B" w:rsidRPr="006E568C" w:rsidRDefault="00F9008B" w:rsidP="00F9008B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shd w:val="pct20" w:color="auto" w:fill="auto"/>
        <w:tabs>
          <w:tab w:val="center" w:pos="4513"/>
          <w:tab w:val="right" w:pos="9026"/>
        </w:tabs>
        <w:spacing w:line="240" w:lineRule="auto"/>
        <w:rPr>
          <w:rFonts w:cstheme="minorHAnsi"/>
          <w:b/>
          <w:sz w:val="26"/>
          <w:szCs w:val="26"/>
          <w:lang w:eastAsia="sl-SI"/>
        </w:rPr>
      </w:pPr>
      <w:r w:rsidRPr="006E568C">
        <w:rPr>
          <w:rFonts w:cstheme="minorHAnsi"/>
          <w:b/>
          <w:sz w:val="26"/>
          <w:szCs w:val="26"/>
          <w:lang w:eastAsia="sl-SI"/>
        </w:rPr>
        <w:tab/>
        <w:t xml:space="preserve">OBRAZEC </w:t>
      </w:r>
      <w:r w:rsidR="006B6EE5">
        <w:rPr>
          <w:rFonts w:cstheme="minorHAnsi"/>
          <w:b/>
          <w:sz w:val="26"/>
          <w:szCs w:val="26"/>
          <w:lang w:val="en-SI" w:eastAsia="sl-SI"/>
        </w:rPr>
        <w:t>3</w:t>
      </w:r>
      <w:r w:rsidRPr="006E568C">
        <w:rPr>
          <w:rFonts w:cstheme="minorHAnsi"/>
          <w:b/>
          <w:sz w:val="26"/>
          <w:szCs w:val="26"/>
          <w:lang w:eastAsia="sl-SI"/>
        </w:rPr>
        <w:t xml:space="preserve">: </w:t>
      </w:r>
      <w:r w:rsidR="004A268B" w:rsidRPr="006E568C">
        <w:rPr>
          <w:rFonts w:cstheme="minorHAnsi"/>
          <w:b/>
          <w:sz w:val="26"/>
          <w:szCs w:val="26"/>
          <w:lang w:eastAsia="sl-SI"/>
        </w:rPr>
        <w:t>SEZNAM REFERENC</w:t>
      </w:r>
      <w:r w:rsidRPr="006E568C">
        <w:rPr>
          <w:rFonts w:cstheme="minorHAnsi"/>
          <w:b/>
          <w:sz w:val="26"/>
          <w:szCs w:val="26"/>
          <w:lang w:eastAsia="sl-SI"/>
        </w:rPr>
        <w:tab/>
      </w:r>
    </w:p>
    <w:p w14:paraId="56E3A5F4" w14:textId="7B4DF1D1" w:rsidR="00F9008B" w:rsidRPr="006E568C" w:rsidRDefault="00F9008B" w:rsidP="00F9008B">
      <w:pPr>
        <w:spacing w:after="0" w:line="264" w:lineRule="auto"/>
        <w:rPr>
          <w:rFonts w:cstheme="minorHAnsi"/>
        </w:rPr>
      </w:pPr>
    </w:p>
    <w:tbl>
      <w:tblPr>
        <w:tblW w:w="49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8899"/>
      </w:tblGrid>
      <w:tr w:rsidR="00F07536" w:rsidRPr="006E568C" w14:paraId="2D344F37" w14:textId="77777777" w:rsidTr="004A268B">
        <w:trPr>
          <w:trHeight w:val="20"/>
          <w:jc w:val="center"/>
        </w:trPr>
        <w:tc>
          <w:tcPr>
            <w:tcW w:w="5000" w:type="pct"/>
            <w:vAlign w:val="center"/>
            <w:hideMark/>
          </w:tcPr>
          <w:p w14:paraId="654F45C4" w14:textId="49A3DB33" w:rsidR="00F07536" w:rsidRPr="006E568C" w:rsidRDefault="00F07536" w:rsidP="00EC0CC0">
            <w:pPr>
              <w:spacing w:before="120" w:after="120"/>
              <w:jc w:val="both"/>
              <w:rPr>
                <w:rFonts w:cstheme="minorHAnsi"/>
                <w:b/>
              </w:rPr>
            </w:pPr>
            <w:r w:rsidRPr="006E568C">
              <w:rPr>
                <w:rFonts w:cstheme="minorHAnsi"/>
              </w:rPr>
              <w:t>Ponudnik</w:t>
            </w:r>
            <w:r w:rsidR="00093FD2">
              <w:rPr>
                <w:rFonts w:cstheme="minorHAnsi"/>
                <w:lang w:val="en-SI"/>
              </w:rPr>
              <w:t xml:space="preserve"> (firma in sedež)</w:t>
            </w:r>
            <w:r w:rsidRPr="006E568C">
              <w:rPr>
                <w:rFonts w:cstheme="minorHAnsi"/>
              </w:rPr>
              <w:t xml:space="preserve">: </w:t>
            </w:r>
          </w:p>
        </w:tc>
      </w:tr>
    </w:tbl>
    <w:p w14:paraId="66BCE166" w14:textId="77777777" w:rsidR="00F07536" w:rsidRPr="006E568C" w:rsidRDefault="00F07536" w:rsidP="00F07536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52DD3EE1" w14:textId="1F7486DC" w:rsidR="00F07536" w:rsidRPr="006E568C" w:rsidRDefault="00F07536" w:rsidP="00F07536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54667652" w14:textId="75602DD9" w:rsidR="004A268B" w:rsidRPr="006E568C" w:rsidRDefault="00680047" w:rsidP="004A268B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</w:rPr>
      </w:pPr>
      <w:r>
        <w:rPr>
          <w:lang w:val="en-SI"/>
        </w:rPr>
        <w:t>Spremljanje izvajanja projektov in programov s presojo upravljanja s tveganji</w:t>
      </w:r>
      <w:r>
        <w:t xml:space="preserve"> v zadnjih petih letih</w:t>
      </w:r>
    </w:p>
    <w:p w14:paraId="38C62A0D" w14:textId="77777777" w:rsidR="004A268B" w:rsidRPr="006E568C" w:rsidRDefault="004A268B" w:rsidP="004A268B">
      <w:pPr>
        <w:spacing w:after="0" w:line="264" w:lineRule="auto"/>
        <w:rPr>
          <w:rFonts w:cstheme="minorHAnsi"/>
        </w:rPr>
      </w:pPr>
    </w:p>
    <w:tbl>
      <w:tblPr>
        <w:tblW w:w="49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617"/>
        <w:gridCol w:w="2470"/>
        <w:gridCol w:w="1871"/>
        <w:gridCol w:w="2695"/>
        <w:gridCol w:w="1246"/>
      </w:tblGrid>
      <w:tr w:rsidR="004A268B" w:rsidRPr="006E568C" w14:paraId="54E58434" w14:textId="77777777" w:rsidTr="004A268B">
        <w:trPr>
          <w:trHeight w:val="20"/>
          <w:jc w:val="center"/>
        </w:trPr>
        <w:tc>
          <w:tcPr>
            <w:tcW w:w="347" w:type="pct"/>
            <w:shd w:val="clear" w:color="auto" w:fill="BFBFBF" w:themeFill="background1" w:themeFillShade="BF"/>
            <w:vAlign w:val="center"/>
            <w:hideMark/>
          </w:tcPr>
          <w:p w14:paraId="6A05147E" w14:textId="3189F42E" w:rsidR="004A268B" w:rsidRPr="006E568C" w:rsidRDefault="004A268B" w:rsidP="004A268B">
            <w:pPr>
              <w:spacing w:before="120" w:after="120" w:line="240" w:lineRule="auto"/>
              <w:jc w:val="center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Zap. št.</w:t>
            </w:r>
          </w:p>
        </w:tc>
        <w:tc>
          <w:tcPr>
            <w:tcW w:w="1388" w:type="pct"/>
            <w:shd w:val="clear" w:color="auto" w:fill="BFBFBF" w:themeFill="background1" w:themeFillShade="BF"/>
            <w:vAlign w:val="center"/>
          </w:tcPr>
          <w:p w14:paraId="5FF004C9" w14:textId="6CC2B820" w:rsidR="004A268B" w:rsidRPr="006E568C" w:rsidRDefault="004A268B" w:rsidP="004A268B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Naziv projekta/študije</w:t>
            </w:r>
          </w:p>
        </w:tc>
        <w:tc>
          <w:tcPr>
            <w:tcW w:w="1051" w:type="pct"/>
            <w:shd w:val="clear" w:color="auto" w:fill="BFBFBF" w:themeFill="background1" w:themeFillShade="BF"/>
            <w:vAlign w:val="center"/>
          </w:tcPr>
          <w:p w14:paraId="15F469CA" w14:textId="7D548444" w:rsidR="004A268B" w:rsidRPr="006E568C" w:rsidRDefault="004A268B" w:rsidP="004A268B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Naročnik</w:t>
            </w:r>
          </w:p>
        </w:tc>
        <w:tc>
          <w:tcPr>
            <w:tcW w:w="1514" w:type="pct"/>
            <w:shd w:val="clear" w:color="auto" w:fill="BFBFBF" w:themeFill="background1" w:themeFillShade="BF"/>
            <w:vAlign w:val="center"/>
          </w:tcPr>
          <w:p w14:paraId="5C8B2AE5" w14:textId="0C3167B4" w:rsidR="004A268B" w:rsidRPr="006E568C" w:rsidRDefault="004A268B" w:rsidP="004A268B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Naloge, ki jih je opravljal (v povezavu s predmetom povabila)</w:t>
            </w:r>
          </w:p>
        </w:tc>
        <w:tc>
          <w:tcPr>
            <w:tcW w:w="701" w:type="pct"/>
            <w:shd w:val="clear" w:color="auto" w:fill="BFBFBF" w:themeFill="background1" w:themeFillShade="BF"/>
            <w:vAlign w:val="center"/>
          </w:tcPr>
          <w:p w14:paraId="2547F743" w14:textId="6A32CC58" w:rsidR="004A268B" w:rsidRPr="006E568C" w:rsidRDefault="004A268B" w:rsidP="004A268B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Datum začetka in zaključka</w:t>
            </w:r>
          </w:p>
        </w:tc>
      </w:tr>
      <w:tr w:rsidR="004A268B" w:rsidRPr="006E568C" w14:paraId="25B1DAE5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08ED16B4" w14:textId="6B262E07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1.</w:t>
            </w:r>
          </w:p>
        </w:tc>
        <w:tc>
          <w:tcPr>
            <w:tcW w:w="1388" w:type="pct"/>
            <w:vAlign w:val="center"/>
          </w:tcPr>
          <w:p w14:paraId="0A8CAB78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519AD749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3C41EA4E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47C6838F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6CA1889F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78751C12" w14:textId="1DC7E157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2.</w:t>
            </w:r>
          </w:p>
        </w:tc>
        <w:tc>
          <w:tcPr>
            <w:tcW w:w="1388" w:type="pct"/>
            <w:vAlign w:val="center"/>
          </w:tcPr>
          <w:p w14:paraId="3FC2CCD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2F38EF9B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364CDA30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3D5B24DA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6ED3FC95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16968EB0" w14:textId="3AED3C5A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3.</w:t>
            </w:r>
          </w:p>
        </w:tc>
        <w:tc>
          <w:tcPr>
            <w:tcW w:w="1388" w:type="pct"/>
            <w:vAlign w:val="center"/>
          </w:tcPr>
          <w:p w14:paraId="28ECC30A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1E032CF4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7AE049B4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0978800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1E6CAB41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63D9DDD4" w14:textId="7A77698C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4.</w:t>
            </w:r>
          </w:p>
        </w:tc>
        <w:tc>
          <w:tcPr>
            <w:tcW w:w="1388" w:type="pct"/>
            <w:vAlign w:val="center"/>
          </w:tcPr>
          <w:p w14:paraId="38200D2B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40A60DD4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3D6D4460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23E4DFDB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1EB5E89B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4D047DCE" w14:textId="4D2AF592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5.</w:t>
            </w:r>
          </w:p>
        </w:tc>
        <w:tc>
          <w:tcPr>
            <w:tcW w:w="1388" w:type="pct"/>
            <w:vAlign w:val="center"/>
          </w:tcPr>
          <w:p w14:paraId="405B14B6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013671E6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20BC27A0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6D48D8E6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3769FC4E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68145A33" w14:textId="5C29F49D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6.</w:t>
            </w:r>
          </w:p>
        </w:tc>
        <w:tc>
          <w:tcPr>
            <w:tcW w:w="1388" w:type="pct"/>
            <w:vAlign w:val="center"/>
          </w:tcPr>
          <w:p w14:paraId="6FD5420C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6353B94C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1DF88B07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62FA4D07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63935C2F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27A5B1ED" w14:textId="05B831F7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7.</w:t>
            </w:r>
          </w:p>
        </w:tc>
        <w:tc>
          <w:tcPr>
            <w:tcW w:w="1388" w:type="pct"/>
            <w:vAlign w:val="center"/>
          </w:tcPr>
          <w:p w14:paraId="1AA7A731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2CC5D154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3BFC44C7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57E76826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</w:tbl>
    <w:p w14:paraId="040DA7F2" w14:textId="5D240762" w:rsidR="004A268B" w:rsidRPr="006E568C" w:rsidRDefault="004A268B" w:rsidP="004A268B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  <w:r w:rsidRPr="006E568C">
        <w:rPr>
          <w:rFonts w:eastAsia="Times New Roman" w:cstheme="minorHAnsi"/>
          <w:sz w:val="20"/>
          <w:szCs w:val="20"/>
          <w:lang w:eastAsia="sl-SI"/>
        </w:rPr>
        <w:t>(po potrebi dodajte vrstice)</w:t>
      </w:r>
    </w:p>
    <w:p w14:paraId="511EAFEB" w14:textId="1A6055DA" w:rsidR="004A268B" w:rsidRDefault="004A268B" w:rsidP="00F07536">
      <w:p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7CCA3DDF" w14:textId="038114EA" w:rsidR="00680047" w:rsidRDefault="00680047" w:rsidP="00F07536">
      <w:p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0A0C00EB" w14:textId="77777777" w:rsidR="00680047" w:rsidRPr="006E568C" w:rsidRDefault="00680047" w:rsidP="00F07536">
      <w:p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3CD005AC" w14:textId="1376760D" w:rsidR="004A268B" w:rsidRPr="006E568C" w:rsidRDefault="004A268B" w:rsidP="00F07536">
      <w:p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4D20D66D" w14:textId="774E8564" w:rsidR="00DC271A" w:rsidRPr="00680047" w:rsidRDefault="00DC271A" w:rsidP="00DC271A">
      <w:pPr>
        <w:rPr>
          <w:rFonts w:cstheme="minorHAnsi"/>
          <w:highlight w:val="lightGray"/>
        </w:rPr>
      </w:pPr>
      <w:bookmarkStart w:id="1" w:name="_Hlk63239757"/>
      <w:r w:rsidRPr="006E568C">
        <w:rPr>
          <w:rFonts w:cstheme="minorHAnsi"/>
        </w:rPr>
        <w:t>Kraj in datum:</w:t>
      </w:r>
    </w:p>
    <w:tbl>
      <w:tblPr>
        <w:tblW w:w="3750" w:type="dxa"/>
        <w:jc w:val="right"/>
        <w:tblLayout w:type="fixed"/>
        <w:tblLook w:val="04A0" w:firstRow="1" w:lastRow="0" w:firstColumn="1" w:lastColumn="0" w:noHBand="0" w:noVBand="1"/>
      </w:tblPr>
      <w:tblGrid>
        <w:gridCol w:w="754"/>
        <w:gridCol w:w="2996"/>
      </w:tblGrid>
      <w:tr w:rsidR="00DC271A" w:rsidRPr="006E568C" w14:paraId="752B5632" w14:textId="77777777" w:rsidTr="00EC0CC0">
        <w:trPr>
          <w:trHeight w:val="651"/>
          <w:jc w:val="right"/>
        </w:trPr>
        <w:tc>
          <w:tcPr>
            <w:tcW w:w="754" w:type="dxa"/>
            <w:vAlign w:val="center"/>
            <w:hideMark/>
          </w:tcPr>
          <w:p w14:paraId="7FCEFC0B" w14:textId="0EB61C74" w:rsidR="00DC271A" w:rsidRPr="006E568C" w:rsidRDefault="00DC271A" w:rsidP="00DC271A">
            <w:pPr>
              <w:spacing w:after="0"/>
              <w:jc w:val="center"/>
              <w:rPr>
                <w:rFonts w:cstheme="minorHAnsi"/>
              </w:rPr>
            </w:pPr>
            <w:r w:rsidRPr="006E568C">
              <w:rPr>
                <w:rFonts w:cstheme="minorHAnsi"/>
              </w:rPr>
              <w:t>(žig)</w:t>
            </w:r>
          </w:p>
        </w:tc>
        <w:tc>
          <w:tcPr>
            <w:tcW w:w="2996" w:type="dxa"/>
            <w:vAlign w:val="center"/>
            <w:hideMark/>
          </w:tcPr>
          <w:p w14:paraId="42A83A24" w14:textId="77777777" w:rsidR="00DC271A" w:rsidRPr="006E568C" w:rsidRDefault="00DC271A" w:rsidP="00DC271A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6E568C">
              <w:rPr>
                <w:rFonts w:cstheme="minorHAnsi"/>
              </w:rPr>
              <w:t>______________________</w:t>
            </w:r>
          </w:p>
          <w:p w14:paraId="4ACB5291" w14:textId="77777777" w:rsidR="00DC271A" w:rsidRPr="006E568C" w:rsidRDefault="00DC271A" w:rsidP="00DC271A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6E568C">
              <w:rPr>
                <w:rFonts w:cstheme="minorHAnsi"/>
              </w:rPr>
              <w:t>(podpis odgovorne osebe)</w:t>
            </w:r>
          </w:p>
        </w:tc>
      </w:tr>
      <w:bookmarkEnd w:id="1"/>
    </w:tbl>
    <w:p w14:paraId="1A96ADFC" w14:textId="77777777" w:rsidR="00DC271A" w:rsidRPr="006E568C" w:rsidRDefault="00DC271A" w:rsidP="00DC271A">
      <w:pPr>
        <w:spacing w:after="0" w:line="264" w:lineRule="auto"/>
      </w:pPr>
    </w:p>
    <w:p w14:paraId="7842CAF8" w14:textId="77777777" w:rsidR="00F07536" w:rsidRPr="006E568C" w:rsidRDefault="00F07536" w:rsidP="00DC271A">
      <w:pPr>
        <w:spacing w:after="0" w:line="240" w:lineRule="auto"/>
        <w:rPr>
          <w:rFonts w:cstheme="minorHAnsi"/>
        </w:rPr>
      </w:pPr>
    </w:p>
    <w:sectPr w:rsidR="00F07536" w:rsidRPr="006E568C" w:rsidSect="00D4169B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3B278" w14:textId="77777777" w:rsidR="00177221" w:rsidRDefault="00177221" w:rsidP="00B01873">
      <w:pPr>
        <w:spacing w:after="0" w:line="240" w:lineRule="auto"/>
      </w:pPr>
      <w:r>
        <w:separator/>
      </w:r>
    </w:p>
  </w:endnote>
  <w:endnote w:type="continuationSeparator" w:id="0">
    <w:p w14:paraId="6F34E4C2" w14:textId="77777777" w:rsidR="00177221" w:rsidRDefault="00177221" w:rsidP="00B01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845199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26EA8F92" w14:textId="074DF7A0" w:rsidR="00A136C3" w:rsidRPr="00A136C3" w:rsidRDefault="00A136C3">
        <w:pPr>
          <w:pStyle w:val="Footer"/>
          <w:jc w:val="center"/>
          <w:rPr>
            <w:sz w:val="20"/>
            <w:szCs w:val="20"/>
          </w:rPr>
        </w:pPr>
        <w:r w:rsidRPr="00A136C3">
          <w:rPr>
            <w:sz w:val="20"/>
            <w:szCs w:val="20"/>
          </w:rPr>
          <w:fldChar w:fldCharType="begin"/>
        </w:r>
        <w:r w:rsidRPr="00A136C3">
          <w:rPr>
            <w:sz w:val="20"/>
            <w:szCs w:val="20"/>
          </w:rPr>
          <w:instrText>PAGE   \* MERGEFORMAT</w:instrText>
        </w:r>
        <w:r w:rsidRPr="00A136C3">
          <w:rPr>
            <w:sz w:val="20"/>
            <w:szCs w:val="20"/>
          </w:rPr>
          <w:fldChar w:fldCharType="separate"/>
        </w:r>
        <w:r w:rsidRPr="00A136C3">
          <w:rPr>
            <w:sz w:val="20"/>
            <w:szCs w:val="20"/>
          </w:rPr>
          <w:t>2</w:t>
        </w:r>
        <w:r w:rsidRPr="00A136C3">
          <w:rPr>
            <w:sz w:val="20"/>
            <w:szCs w:val="20"/>
          </w:rPr>
          <w:fldChar w:fldCharType="end"/>
        </w:r>
      </w:p>
    </w:sdtContent>
  </w:sdt>
  <w:p w14:paraId="71228C63" w14:textId="77777777" w:rsidR="00A136C3" w:rsidRDefault="00A136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96985" w14:textId="77777777" w:rsidR="00177221" w:rsidRDefault="00177221" w:rsidP="00B01873">
      <w:pPr>
        <w:spacing w:after="0" w:line="240" w:lineRule="auto"/>
      </w:pPr>
      <w:r>
        <w:separator/>
      </w:r>
    </w:p>
  </w:footnote>
  <w:footnote w:type="continuationSeparator" w:id="0">
    <w:p w14:paraId="6BB2849E" w14:textId="77777777" w:rsidR="00177221" w:rsidRDefault="00177221" w:rsidP="00B018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A80A9" w14:textId="1E51FCAE" w:rsidR="00B5042C" w:rsidRPr="006B6EE5" w:rsidRDefault="00A136C3">
    <w:pPr>
      <w:pStyle w:val="Header"/>
      <w:rPr>
        <w:lang w:val="en-SI"/>
      </w:rPr>
    </w:pPr>
    <w:bookmarkStart w:id="2" w:name="_Hlk63238426"/>
    <w:r w:rsidRPr="00734ECE">
      <w:rPr>
        <w:noProof/>
      </w:rPr>
      <w:drawing>
        <wp:anchor distT="0" distB="0" distL="114300" distR="114300" simplePos="0" relativeHeight="251667456" behindDoc="1" locked="0" layoutInCell="1" allowOverlap="1" wp14:anchorId="175BF6A0" wp14:editId="7011CCAA">
          <wp:simplePos x="0" y="0"/>
          <wp:positionH relativeFrom="margin">
            <wp:posOffset>3943350</wp:posOffset>
          </wp:positionH>
          <wp:positionV relativeFrom="paragraph">
            <wp:posOffset>331470</wp:posOffset>
          </wp:positionV>
          <wp:extent cx="1761567" cy="287244"/>
          <wp:effectExtent l="0" t="0" r="0" b="0"/>
          <wp:wrapNone/>
          <wp:docPr id="72" name="Slika 72" descr="Image result for tehnoloÅ¡ki park ljublja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" descr="Image result for tehnoloÅ¡ki park ljublja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8161" cy="291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80047">
      <w:rPr>
        <w:noProof/>
      </w:rPr>
      <w:drawing>
        <wp:inline distT="0" distB="0" distL="0" distR="0" wp14:anchorId="4A5763D8" wp14:editId="159E3DFF">
          <wp:extent cx="2429510" cy="1007745"/>
          <wp:effectExtent l="0" t="0" r="8890" b="1905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9510" cy="1007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9008B">
      <w:tab/>
    </w:r>
    <w:r w:rsidR="00F9008B">
      <w:tab/>
    </w:r>
    <w:r w:rsidR="00F9008B" w:rsidRPr="00F9008B">
      <w:rPr>
        <w:b/>
        <w:bCs/>
        <w:sz w:val="26"/>
        <w:szCs w:val="26"/>
        <w:lang w:val="en-SI"/>
      </w:rPr>
      <w:t xml:space="preserve">Obrazec </w:t>
    </w:r>
    <w:r w:rsidR="006B6EE5">
      <w:rPr>
        <w:b/>
        <w:bCs/>
        <w:sz w:val="26"/>
        <w:szCs w:val="26"/>
        <w:lang w:val="en-SI"/>
      </w:rPr>
      <w:t>3</w:t>
    </w:r>
  </w:p>
  <w:bookmarkEnd w:id="2"/>
  <w:p w14:paraId="02CDFAAB" w14:textId="77777777" w:rsidR="00A136C3" w:rsidRDefault="00A136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F5B78"/>
    <w:multiLevelType w:val="hybridMultilevel"/>
    <w:tmpl w:val="B2FAD5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02EA4"/>
    <w:multiLevelType w:val="hybridMultilevel"/>
    <w:tmpl w:val="EDCC4956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973F9"/>
    <w:multiLevelType w:val="hybridMultilevel"/>
    <w:tmpl w:val="E6909E7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E224D"/>
    <w:multiLevelType w:val="hybridMultilevel"/>
    <w:tmpl w:val="3300D37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B0062"/>
    <w:multiLevelType w:val="hybridMultilevel"/>
    <w:tmpl w:val="B7829B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A2557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362D57"/>
    <w:multiLevelType w:val="hybridMultilevel"/>
    <w:tmpl w:val="09D0BD0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9F0BC4"/>
    <w:multiLevelType w:val="hybridMultilevel"/>
    <w:tmpl w:val="363E573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2222AB"/>
    <w:multiLevelType w:val="hybridMultilevel"/>
    <w:tmpl w:val="C394AEF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C538A2"/>
    <w:multiLevelType w:val="hybridMultilevel"/>
    <w:tmpl w:val="A7620F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386700"/>
    <w:multiLevelType w:val="hybridMultilevel"/>
    <w:tmpl w:val="8E4C6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5A62B1"/>
    <w:multiLevelType w:val="hybridMultilevel"/>
    <w:tmpl w:val="FE26C37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A269DA"/>
    <w:multiLevelType w:val="hybridMultilevel"/>
    <w:tmpl w:val="3ADA0B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3958D3"/>
    <w:multiLevelType w:val="hybridMultilevel"/>
    <w:tmpl w:val="93C69AB8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FF0731"/>
    <w:multiLevelType w:val="hybridMultilevel"/>
    <w:tmpl w:val="06BE0ADA"/>
    <w:lvl w:ilvl="0" w:tplc="0424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5" w15:restartNumberingAfterBreak="0">
    <w:nsid w:val="71CE2B5D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737B39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14717A"/>
    <w:multiLevelType w:val="hybridMultilevel"/>
    <w:tmpl w:val="4508D19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6"/>
  </w:num>
  <w:num w:numId="4">
    <w:abstractNumId w:val="17"/>
  </w:num>
  <w:num w:numId="5">
    <w:abstractNumId w:val="9"/>
  </w:num>
  <w:num w:numId="6">
    <w:abstractNumId w:val="10"/>
  </w:num>
  <w:num w:numId="7">
    <w:abstractNumId w:val="14"/>
  </w:num>
  <w:num w:numId="8">
    <w:abstractNumId w:val="11"/>
  </w:num>
  <w:num w:numId="9">
    <w:abstractNumId w:val="4"/>
  </w:num>
  <w:num w:numId="10">
    <w:abstractNumId w:val="2"/>
  </w:num>
  <w:num w:numId="11">
    <w:abstractNumId w:val="13"/>
  </w:num>
  <w:num w:numId="12">
    <w:abstractNumId w:val="8"/>
  </w:num>
  <w:num w:numId="13">
    <w:abstractNumId w:val="1"/>
  </w:num>
  <w:num w:numId="14">
    <w:abstractNumId w:val="15"/>
  </w:num>
  <w:num w:numId="15">
    <w:abstractNumId w:val="12"/>
  </w:num>
  <w:num w:numId="16">
    <w:abstractNumId w:val="5"/>
  </w:num>
  <w:num w:numId="17">
    <w:abstractNumId w:val="7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sjQxMTI3MzIyNjBX0lEKTi0uzszPAykwNK8FAIav1I4tAAAA"/>
  </w:docVars>
  <w:rsids>
    <w:rsidRoot w:val="007744C5"/>
    <w:rsid w:val="00004381"/>
    <w:rsid w:val="00013E46"/>
    <w:rsid w:val="00064A3B"/>
    <w:rsid w:val="0007514C"/>
    <w:rsid w:val="00093FD2"/>
    <w:rsid w:val="000A1862"/>
    <w:rsid w:val="000C4ABE"/>
    <w:rsid w:val="0010480A"/>
    <w:rsid w:val="00177221"/>
    <w:rsid w:val="00177441"/>
    <w:rsid w:val="001B6C95"/>
    <w:rsid w:val="001E4D05"/>
    <w:rsid w:val="0025027C"/>
    <w:rsid w:val="002913B5"/>
    <w:rsid w:val="00325E46"/>
    <w:rsid w:val="00334DAF"/>
    <w:rsid w:val="003443A0"/>
    <w:rsid w:val="00365C34"/>
    <w:rsid w:val="00435E59"/>
    <w:rsid w:val="004A268B"/>
    <w:rsid w:val="004A2ED2"/>
    <w:rsid w:val="004C4EF8"/>
    <w:rsid w:val="004E5416"/>
    <w:rsid w:val="00506887"/>
    <w:rsid w:val="005136CA"/>
    <w:rsid w:val="0053556F"/>
    <w:rsid w:val="00557C98"/>
    <w:rsid w:val="00590C8C"/>
    <w:rsid w:val="005D4CE0"/>
    <w:rsid w:val="005F017F"/>
    <w:rsid w:val="00612669"/>
    <w:rsid w:val="006478CA"/>
    <w:rsid w:val="006605A7"/>
    <w:rsid w:val="00680047"/>
    <w:rsid w:val="006B6EE5"/>
    <w:rsid w:val="006E568C"/>
    <w:rsid w:val="00707C0D"/>
    <w:rsid w:val="007744C5"/>
    <w:rsid w:val="007E6903"/>
    <w:rsid w:val="0080050C"/>
    <w:rsid w:val="00830E81"/>
    <w:rsid w:val="00906F11"/>
    <w:rsid w:val="009411DA"/>
    <w:rsid w:val="009904CB"/>
    <w:rsid w:val="009D4E06"/>
    <w:rsid w:val="009F10BF"/>
    <w:rsid w:val="00A136C3"/>
    <w:rsid w:val="00A442A8"/>
    <w:rsid w:val="00AA6A03"/>
    <w:rsid w:val="00B01873"/>
    <w:rsid w:val="00B075F4"/>
    <w:rsid w:val="00B16EF8"/>
    <w:rsid w:val="00B5042C"/>
    <w:rsid w:val="00B7040D"/>
    <w:rsid w:val="00B96DE3"/>
    <w:rsid w:val="00C11383"/>
    <w:rsid w:val="00C13EB7"/>
    <w:rsid w:val="00C3194E"/>
    <w:rsid w:val="00C51CC1"/>
    <w:rsid w:val="00C771D9"/>
    <w:rsid w:val="00C82285"/>
    <w:rsid w:val="00CA0856"/>
    <w:rsid w:val="00CF088C"/>
    <w:rsid w:val="00D03915"/>
    <w:rsid w:val="00D4169B"/>
    <w:rsid w:val="00D450E4"/>
    <w:rsid w:val="00D66F09"/>
    <w:rsid w:val="00DC271A"/>
    <w:rsid w:val="00E2138B"/>
    <w:rsid w:val="00E414C8"/>
    <w:rsid w:val="00E6531A"/>
    <w:rsid w:val="00E7591F"/>
    <w:rsid w:val="00ED6A85"/>
    <w:rsid w:val="00EE4CB6"/>
    <w:rsid w:val="00EF78E8"/>
    <w:rsid w:val="00F07536"/>
    <w:rsid w:val="00F13FD7"/>
    <w:rsid w:val="00F30EEE"/>
    <w:rsid w:val="00F33537"/>
    <w:rsid w:val="00F70278"/>
    <w:rsid w:val="00F9008B"/>
    <w:rsid w:val="00FA645F"/>
    <w:rsid w:val="00FE1A5B"/>
    <w:rsid w:val="00FF0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,"/>
  <w14:docId w14:val="6530A2FD"/>
  <w15:chartTrackingRefBased/>
  <w15:docId w15:val="{75D93544-A61A-47AA-B897-EEB9FA27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44C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0187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187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18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42C"/>
  </w:style>
  <w:style w:type="paragraph" w:styleId="Footer">
    <w:name w:val="footer"/>
    <w:basedOn w:val="Normal"/>
    <w:link w:val="Foot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42C"/>
  </w:style>
  <w:style w:type="character" w:styleId="CommentReference">
    <w:name w:val="annotation reference"/>
    <w:basedOn w:val="DefaultParagraphFont"/>
    <w:uiPriority w:val="99"/>
    <w:semiHidden/>
    <w:unhideWhenUsed/>
    <w:rsid w:val="00B504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04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04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04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042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6478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F0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41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5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537"/>
    <w:rPr>
      <w:rFonts w:ascii="Segoe UI" w:hAnsi="Segoe UI" w:cs="Segoe UI"/>
      <w:sz w:val="18"/>
      <w:szCs w:val="18"/>
    </w:rPr>
  </w:style>
  <w:style w:type="character" w:styleId="Emphasis">
    <w:name w:val="Emphasis"/>
    <w:qFormat/>
    <w:rsid w:val="00F9008B"/>
    <w:rPr>
      <w:b/>
      <w:bCs/>
      <w:i w:val="0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0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B5572C-0B02-46DC-A211-5E412499A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edica</dc:creator>
  <cp:keywords/>
  <dc:description/>
  <cp:lastModifiedBy>Peter Medica</cp:lastModifiedBy>
  <cp:revision>7</cp:revision>
  <cp:lastPrinted>2021-02-02T08:26:00Z</cp:lastPrinted>
  <dcterms:created xsi:type="dcterms:W3CDTF">2021-02-03T09:39:00Z</dcterms:created>
  <dcterms:modified xsi:type="dcterms:W3CDTF">2021-06-11T08:10:00Z</dcterms:modified>
</cp:coreProperties>
</file>